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1A11" w:rsidRDefault="00316186">
      <w:r>
        <w:t>whatever</w:t>
      </w:r>
      <w:bookmarkStart w:id="0" w:name="_GoBack"/>
      <w:bookmarkEnd w:id="0"/>
    </w:p>
    <w:sectPr w:rsidR="00251A11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MDOxMDYxMjMzNDJT0lEKTi0uzszPAykwrAUA2TId9iwAAAA="/>
  </w:docVars>
  <w:rsids>
    <w:rsidRoot w:val="00A9027F"/>
    <w:rsid w:val="00316186"/>
    <w:rsid w:val="004F6D3C"/>
    <w:rsid w:val="00A9027F"/>
    <w:rsid w:val="00EB2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67ABEB"/>
  <w15:chartTrackingRefBased/>
  <w15:docId w15:val="{48A0CBFA-517C-4F20-9EE0-BE335E637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iderov</dc:creator>
  <cp:keywords/>
  <dc:description/>
  <cp:lastModifiedBy>Alex Kiderov</cp:lastModifiedBy>
  <cp:revision>2</cp:revision>
  <dcterms:created xsi:type="dcterms:W3CDTF">2017-09-04T13:48:00Z</dcterms:created>
  <dcterms:modified xsi:type="dcterms:W3CDTF">2017-09-04T13:48:00Z</dcterms:modified>
</cp:coreProperties>
</file>